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Level</w:t>
      </w:r>
      <w:r>
        <w:t xml:space="preserve"> </w:t>
      </w:r>
      <w:r>
        <w:t xml:space="preserve">screening</w:t>
      </w:r>
      <w:r>
        <w:t xml:space="preserve"> </w:t>
      </w:r>
      <w:r>
        <w:t xml:space="preserve">for</w:t>
      </w:r>
      <w:r>
        <w:t xml:space="preserve"> </w:t>
      </w:r>
      <w:r>
        <w:t xml:space="preserve">COPD</w:t>
      </w:r>
      <w:r>
        <w:t xml:space="preserve"> </w:t>
      </w:r>
      <w:r>
        <w:t xml:space="preserve">and</w:t>
      </w:r>
      <w:r>
        <w:t xml:space="preserve"> </w:t>
      </w:r>
      <w:r>
        <w:t xml:space="preserve">COPD</w:t>
      </w:r>
      <w:r>
        <w:t xml:space="preserve"> </w:t>
      </w:r>
      <w:r>
        <w:t xml:space="preserve">Patient</w:t>
      </w:r>
      <w:r>
        <w:t xml:space="preserve"> </w:t>
      </w:r>
      <w:r>
        <w:t xml:space="preserve">Management</w:t>
      </w:r>
      <w:r>
        <w:t xml:space="preserve"> </w:t>
      </w:r>
      <w:r>
        <w:t xml:space="preserve">Survey</w:t>
      </w:r>
    </w:p>
    <w:bookmarkStart w:id="44" w:name="personal-level-screening-for-copd"/>
    <w:p>
      <w:pPr>
        <w:pStyle w:val="Heading1"/>
      </w:pPr>
      <w:r>
        <w:t xml:space="preserve">Personal Level screening for COPD</w:t>
      </w:r>
    </w:p>
    <w:bookmarkStart w:id="43" w:name="data-pre-prepossessing"/>
    <w:p>
      <w:pPr>
        <w:pStyle w:val="Heading2"/>
      </w:pPr>
      <w:r>
        <w:t xml:space="preserve">Data pre-prepossessing</w:t>
      </w:r>
    </w:p>
    <w:bookmarkStart w:id="20" w:name="Xb95dcafca537ca0d324c422645a5da92757043b"/>
    <w:p>
      <w:pPr>
        <w:pStyle w:val="Heading3"/>
      </w:pPr>
      <w:r>
        <w:t xml:space="preserve">Demographic and other characteristics of participa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248"/>
        <w:gridCol w:w="1426"/>
      </w:tblGrid>
      <w:tr>
        <w:trPr>
          <w:trHeight w:val="574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4%)</w:t>
            </w:r>
          </w:p>
        </w:tc>
      </w:tr>
      <w:tr>
        <w:trPr>
          <w:trHeight w:val="61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6%)</w:t>
            </w:r>
          </w:p>
        </w:tc>
      </w:tr>
      <w:tr>
        <w:trPr>
          <w:trHeight w:val="61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32%)</w:t>
            </w:r>
          </w:p>
        </w:tc>
      </w:tr>
      <w:tr>
        <w:trPr>
          <w:trHeight w:val="61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6%)</w:t>
            </w:r>
          </w:p>
        </w:tc>
      </w:tr>
      <w:tr>
        <w:trPr>
          <w:trHeight w:val="61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2%)</w:t>
            </w:r>
          </w:p>
        </w:tc>
      </w:tr>
      <w:tr>
        <w:trPr>
          <w:trHeight w:val="57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50%)</w:t>
            </w:r>
          </w:p>
        </w:tc>
      </w:tr>
      <w:tr>
        <w:trPr>
          <w:trHeight w:val="61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50%)</w:t>
            </w:r>
          </w:p>
        </w:tc>
      </w:tr>
      <w:tr>
        <w:trPr>
          <w:trHeight w:val="571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th cl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.Ph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pl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4%)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C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0%)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.S.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</w:tr>
      <w:tr>
        <w:trPr>
          <w:trHeight w:val="61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r 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2%)</w:t>
            </w:r>
          </w:p>
        </w:tc>
      </w:tr>
      <w:tr>
        <w:trPr>
          <w:trHeight w:val="617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.Ph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6%)</w:t>
            </w:r>
          </w:p>
        </w:tc>
      </w:tr>
      <w:tr>
        <w:trPr>
          <w:trHeight w:val="61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t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4%)</w:t>
            </w:r>
          </w:p>
        </w:tc>
      </w:tr>
      <w:tr>
        <w:trPr>
          <w:trHeight w:val="61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B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8%)</w:t>
            </w:r>
          </w:p>
        </w:tc>
      </w:tr>
      <w:tr>
        <w:trPr>
          <w:trHeight w:val="61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rm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4%)</w:t>
            </w:r>
          </w:p>
        </w:tc>
      </w:tr>
      <w:tr>
        <w:trPr>
          <w:trHeight w:val="61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 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1%)</w:t>
            </w:r>
          </w:p>
        </w:tc>
      </w:tr>
      <w:tr>
        <w:trPr>
          <w:trHeight w:val="61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2%)</w:t>
            </w:r>
          </w:p>
        </w:tc>
      </w:tr>
      <w:tr>
        <w:trPr>
          <w:trHeight w:val="61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0%)</w:t>
            </w:r>
          </w:p>
        </w:tc>
      </w:tr>
      <w:tr>
        <w:trPr>
          <w:trHeight w:val="61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3%)</w:t>
            </w:r>
          </w:p>
        </w:tc>
      </w:tr>
      <w:tr>
        <w:trPr>
          <w:trHeight w:val="573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fes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to rickshaw dri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autic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1%)</w:t>
            </w:r>
          </w:p>
        </w:tc>
      </w:tr>
      <w:tr>
        <w:trPr>
          <w:trHeight w:val="61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p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mi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truction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0%)</w:t>
            </w:r>
          </w:p>
        </w:tc>
      </w:tr>
      <w:tr>
        <w:trPr>
          <w:trHeight w:val="61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mestic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i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gine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epren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tory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r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6%)</w:t>
            </w:r>
          </w:p>
        </w:tc>
      </w:tr>
      <w:tr>
        <w:trPr>
          <w:trHeight w:val="61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ar farm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ment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duate Assis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e ma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4%)</w:t>
            </w:r>
          </w:p>
        </w:tc>
      </w:tr>
      <w:tr>
        <w:trPr>
          <w:trHeight w:val="61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ma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wi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.0%)</w:t>
            </w:r>
          </w:p>
        </w:tc>
      </w:tr>
      <w:tr>
        <w:trPr>
          <w:trHeight w:val="61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 Doc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b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or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rar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ic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r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 assist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r,Supply ch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.0%)</w:t>
            </w:r>
          </w:p>
        </w:tc>
      </w:tr>
      <w:tr>
        <w:trPr>
          <w:trHeight w:val="61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maci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vate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0%)</w:t>
            </w:r>
          </w:p>
        </w:tc>
      </w:tr>
      <w:tr>
        <w:trPr>
          <w:trHeight w:val="61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 mana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8.0%)</w:t>
            </w:r>
          </w:p>
        </w:tc>
      </w:tr>
      <w:tr>
        <w:trPr>
          <w:trHeight w:val="61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Army offi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ban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day labor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factory wor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govt offi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Hawk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police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rickshaw pull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security gu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 teca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ckshaw pull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on Ow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p own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pkeep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4%)</w:t>
            </w:r>
          </w:p>
        </w:tc>
      </w:tr>
      <w:tr>
        <w:trPr>
          <w:trHeight w:val="61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all Bus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ftware Engine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et ven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</w:tr>
      <w:tr>
        <w:trPr>
          <w:trHeight w:val="61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il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0%)</w:t>
            </w:r>
          </w:p>
        </w:tc>
      </w:tr>
      <w:tr>
        <w:trPr>
          <w:trHeight w:val="61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a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2%)</w:t>
            </w:r>
          </w:p>
        </w:tc>
      </w:tr>
      <w:tr>
        <w:trPr>
          <w:trHeight w:val="61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many months in the last year have you had bronchitis or chronic coughing with sputum from the ches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3.3)</w:t>
            </w:r>
          </w:p>
        </w:tc>
      </w:tr>
      <w:tr>
        <w:trPr>
          <w:trHeight w:val="571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 how many years you had bronchitis or chronic coughing with sputum from the ches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1)</w:t>
            </w:r>
          </w:p>
        </w:tc>
      </w:tr>
      <w:tr>
        <w:trPr>
          <w:trHeight w:val="571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you feel short of breath over the past 12 month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38%)</w:t>
            </w:r>
          </w:p>
        </w:tc>
      </w:tr>
      <w:tr>
        <w:trPr>
          <w:trHeight w:val="61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61%)</w:t>
            </w:r>
          </w:p>
        </w:tc>
      </w:tr>
      <w:tr>
        <w:trPr>
          <w:trHeight w:val="61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have any member in your family have experienced the same condition? (Y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57%)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have a previous history of smoking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47%)</w:t>
            </w:r>
          </w:p>
        </w:tc>
      </w:tr>
      <w:tr>
        <w:trPr>
          <w:trHeight w:val="61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9%)</w:t>
            </w:r>
          </w:p>
        </w:tc>
      </w:tr>
      <w:tr>
        <w:trPr>
          <w:trHeight w:val="61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 and on go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4%)</w:t>
            </w:r>
          </w:p>
        </w:tc>
      </w:tr>
      <w:tr>
        <w:trPr>
          <w:trHeight w:val="617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kNow about COPD and its affect in your quality of lif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can't go outside without mask due to severe dust allergy. It always triggers asthma.I am becoming unsocial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ow the pros n c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6%)</w:t>
            </w:r>
          </w:p>
        </w:tc>
      </w:tr>
      <w:tr>
        <w:trPr>
          <w:trHeight w:val="61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w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4%)</w:t>
            </w:r>
          </w:p>
        </w:tc>
      </w:tr>
      <w:tr>
        <w:trPr>
          <w:trHeight w:val="61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what aw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26%)</w:t>
            </w:r>
          </w:p>
        </w:tc>
      </w:tr>
      <w:tr>
        <w:trPr>
          <w:trHeight w:val="61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h i know as my father in law passed away due to thi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3%)</w:t>
            </w:r>
          </w:p>
        </w:tc>
      </w:tr>
      <w:tr>
        <w:trPr>
          <w:trHeight w:val="61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affects outdoor activi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6%)</w:t>
            </w:r>
          </w:p>
        </w:tc>
      </w:tr>
      <w:tr>
        <w:trPr>
          <w:trHeight w:val="61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but limited knowled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but not well-informed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difficulty in breathing affects 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due to this problem I do skip visit places those have dry wea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Frequent hospital vis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Frequent lung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fully aw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1%)</w:t>
            </w:r>
          </w:p>
        </w:tc>
      </w:tr>
      <w:tr>
        <w:trPr>
          <w:trHeight w:val="61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I am aw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8%)</w:t>
            </w:r>
          </w:p>
        </w:tc>
      </w:tr>
      <w:tr>
        <w:trPr>
          <w:trHeight w:val="61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impacts life qu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it worsen mobi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requires frequent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severe breathing iss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severely affects movement, or limited mov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61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Worsening breathing capa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, worsening lung fun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</w:tr>
      <w:tr>
        <w:trPr>
          <w:trHeight w:val="617" w:hRule="auto"/>
        </w:trPr>
        body1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. It affects the sleep cyc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360" w:hRule="auto"/>
        </w:trPr>
        footer 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an (SD)</w:t>
            </w:r>
          </w:p>
        </w:tc>
      </w:tr>
    </w:tbl>
    <w:bookmarkEnd w:id="20"/>
    <w:bookmarkStart w:id="31" w:name="X945a3b99a7870d3e630f5801e7421a82c3e3118"/>
    <w:p>
      <w:pPr>
        <w:pStyle w:val="Heading3"/>
      </w:pPr>
      <w:r>
        <w:t xml:space="preserve">Summary statistics of</w:t>
      </w:r>
      <w:r>
        <w:t xml:space="preserve"> </w:t>
      </w:r>
      <w:r>
        <w:t xml:space="preserve">“</w:t>
      </w:r>
      <w:r>
        <w:t xml:space="preserve">Duration of having bronchitis or chronic coughing with sputum from the chest in the last yea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uration of having bronchitis or chronic coughing with sputum from the chest</w:t>
      </w:r>
      <w:r>
        <w:t xml:space="preserve">”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tsumsta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Summary statistics of duarion of bronchitis or chronic coughing with sputum from the chest (in months)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6652"/>
              <w:gridCol w:w="253"/>
              <w:gridCol w:w="253"/>
              <w:gridCol w:w="380"/>
              <w:gridCol w:w="38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ariab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r how many years you had bronchitis or chronic coughing with sputum from the chest?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4.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.9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ow many months in the last year have you had bronchitis or chronic coughing with sputum from the chest?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.9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34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t xml:space="preserve"> </w:t>
      </w:r>
    </w:p>
    <w:bookmarkStart w:id="30" w:name="fig-fighist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5" w:name="fig-fighist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nalysis_files/figure-docx/fig-fighist-1.png" id="2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Variable 1</w:t>
                  </w:r>
                </w:p>
                <w:bookmarkEnd w:id="25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9" w:name="fig-fighist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Analysis_files/figure-docx/fig-fighist-2.png" id="2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Variable 2</w:t>
                  </w:r>
                </w:p>
                <w:bookmarkEnd w:id="29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Frequency histogram of duration of having bronchitis or chronic coughing</w:t>
      </w:r>
    </w:p>
    <w:bookmarkEnd w:id="30"/>
    <w:bookmarkEnd w:id="31"/>
    <w:bookmarkStart w:id="36" w:name="X23d189f4da4b7c843320a1901c2573db6bd8056"/>
    <w:p>
      <w:pPr>
        <w:pStyle w:val="Heading3"/>
      </w:pPr>
      <w:r>
        <w:t xml:space="preserve">Do you have previous history of vaccination? if yes, write the name of vacci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165"/>
        <w:gridCol w:w="344"/>
        <w:gridCol w:w="24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 you have previous history of vaccination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 (out of 2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f yes, write the name of vac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 (out of 2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enz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umococ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P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der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the vaccines available in b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 vac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atitis 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emococ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fvachistry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Analysis_files/figure-docx/fig-fvachistry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Distribution of vaccination history</w:t>
            </w:r>
          </w:p>
          <w:bookmarkEnd w:id="35"/>
        </w:tc>
      </w:tr>
    </w:tbl>
    <w:bookmarkEnd w:id="36"/>
    <w:bookmarkStart w:id="37" w:name="which-medication-you-are-taking-for-copd"/>
    <w:p>
      <w:pPr>
        <w:pStyle w:val="Heading3"/>
      </w:pPr>
      <w:r>
        <w:t xml:space="preserve">Which medication you are taking for COPD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454"/>
        <w:gridCol w:w="747"/>
        <w:gridCol w:w="17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dication taking for COPD?`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costeroi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xygen thera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dilat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kotriene receptor antagoni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diesterase Inhibit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Xanth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-2 Agon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colytic dru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ation thera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bio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anth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 cholinerg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 acting beta agoni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acting selective β-adrenoceptor stimul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kotriene receptor antagoni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-acting beta-2 adrenergic agon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 acting Selective Beta-2 Adrenoceptor Stimul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ophyl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ive beta-2-adrenoreceptor agoni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hist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-2 Agonist + Anticholinergic + Corticosteroid ( Combination therapy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-2 adrenergic agon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dilators + Long acting beta agoni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dilators and beta-2 agonist+corticostero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 acting beta agonists + Anti cholinerg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energic inhal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histam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oroquinolone antibio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ocorticostero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acting muscarinic antagonis + long-acting β2-adrenergic agon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-acting β2-agonist + corticostero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bookmarkEnd w:id="37"/>
    <w:bookmarkStart w:id="38" w:name="Xe5b01fe2dc7fe35b696638d51b8060181f3abaa"/>
    <w:p>
      <w:pPr>
        <w:pStyle w:val="Heading3"/>
      </w:pPr>
      <w:r>
        <w:t xml:space="preserve">Corticosteroids, Oxygen therapy ,Bronchodilators data preparation</w:t>
      </w:r>
    </w:p>
    <w:bookmarkEnd w:id="38"/>
    <w:bookmarkStart w:id="40" w:name="X2bd7716a24b3f90623f6962c6f0cc29c89dac91"/>
    <w:p>
      <w:pPr>
        <w:pStyle w:val="Heading3"/>
      </w:pPr>
      <w:r>
        <w:t xml:space="preserve">A) Is there any association between medication (Corticosteroids) and smoking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tbl-tasso_corti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Association between smoking status and prevelance of Corticosteroid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465"/>
              <w:gridCol w:w="1603"/>
              <w:gridCol w:w="1579"/>
              <w:gridCol w:w="3021"/>
              <w:gridCol w:w="1560"/>
              <w:gridCol w:w="1181"/>
            </w:tblGrid>
            <w:tr>
              <w:trPr>
                <w:trHeight w:val="617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</w:t>
                  </w:r>
                </w:p>
              </w:tc>
              <w:tc>
                <w:tcPr>
                  <w:gridSpan w:val="3"/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moking status</w:t>
                  </w:r>
                </w:p>
              </w:tc>
              <w:tc>
                <w:tcPr>
                  <w:gridSpan w:val="2"/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</w:t>
                  </w:r>
                </w:p>
              </w:tc>
            </w:tr>
            <w:tr>
              <w:trPr>
                <w:trHeight w:val="614" w:hRule="auto"/>
                <w:tblHeader/>
              </w:trPr>
              header2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o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1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Yes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7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Yes and on going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59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i-square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17" w:hRule="auto"/>
              </w:trPr>
              body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rticosteroids (Yes)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3 (28%)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 (41%)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 (31%)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68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159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6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6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Pearson's Chi-squared test</w:t>
                  </w:r>
                </w:p>
              </w:tc>
            </w:tr>
          </w:tbl>
          <w:bookmarkEnd w:id="39"/>
        </w:tc>
      </w:tr>
    </w:tbl>
    <w:p>
      <w:pPr>
        <w:pStyle w:val="BodyText"/>
      </w:pPr>
      <w:r>
        <w:t xml:space="preserve">The prevalence of</w:t>
      </w:r>
      <w:r>
        <w:t xml:space="preserve"> </w:t>
      </w:r>
      <w:r>
        <w:rPr>
          <w:iCs/>
          <w:i/>
        </w:rPr>
        <w:t xml:space="preserve">Corticosteroids</w:t>
      </w:r>
      <w:r>
        <w:t xml:space="preserve"> </w:t>
      </w:r>
      <w:r>
        <w:t xml:space="preserve">was the most in group of participants/ patients who previously smoke (41%), followed by the participants who still smoking (31%) and who did not smoke (28%). But the proportions of prevalence of</w:t>
      </w:r>
      <w:r>
        <w:t xml:space="preserve"> </w:t>
      </w:r>
      <w:r>
        <w:rPr>
          <w:iCs/>
          <w:i/>
        </w:rPr>
        <w:t xml:space="preserve">Corticosteroids</w:t>
      </w:r>
      <w:r>
        <w:t xml:space="preserve"> </w:t>
      </w:r>
      <w:r>
        <w:t xml:space="preserve">are not significantly different among the groups,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3.68</m:t>
        </m:r>
      </m:oMath>
      <w:r>
        <w:t xml:space="preserve">, p-value=0.159 (</w:t>
      </w:r>
      <w:hyperlink w:anchor="tbl-tasso_corti">
        <w:r>
          <w:rPr>
            <w:rStyle w:val="Hyperlink"/>
          </w:rPr>
          <w:t xml:space="preserve">Table 2</w:t>
        </w:r>
      </w:hyperlink>
      <w:r>
        <w:t xml:space="preserve">).</w:t>
      </w:r>
    </w:p>
    <w:bookmarkEnd w:id="40"/>
    <w:bookmarkStart w:id="41" w:name="X0a0930d781507bc8b907e56681fdd6f9a26cf57"/>
    <w:p>
      <w:pPr>
        <w:pStyle w:val="Heading3"/>
      </w:pPr>
      <w:r>
        <w:t xml:space="preserve">B) Is there any association between medication (Oxygen therapy) and smoking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51"/>
        <w:gridCol w:w="1603"/>
        <w:gridCol w:w="1579"/>
        <w:gridCol w:w="3021"/>
        <w:gridCol w:w="1560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ing status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 and on go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-squa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 therapy (Ye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9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4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FirstParagraph"/>
      </w:pPr>
      <w:r>
        <w:rPr>
          <w:iCs/>
          <w:i/>
        </w:rPr>
        <w:t xml:space="preserve">Please describe same as</w:t>
      </w:r>
      <w:r>
        <w:rPr>
          <w:iCs/>
          <w:i/>
        </w:rPr>
        <w:t xml:space="preserve"> </w:t>
      </w:r>
      <w:hyperlink w:anchor="tbl-tasso_corti">
        <w:r>
          <w:rPr>
            <w:rStyle w:val="Hyperlink"/>
            <w:iCs/>
            <w:i/>
          </w:rPr>
          <w:t xml:space="preserve">Table 2</w:t>
        </w:r>
      </w:hyperlink>
      <w:r>
        <w:rPr>
          <w:iCs/>
          <w:i/>
        </w:rPr>
        <w:t xml:space="preserve">.</w:t>
      </w:r>
    </w:p>
    <w:bookmarkEnd w:id="41"/>
    <w:bookmarkStart w:id="42" w:name="Xc9a9ac9c97044432fd2dec93185a2cf1d147a90"/>
    <w:p>
      <w:pPr>
        <w:pStyle w:val="Heading3"/>
      </w:pPr>
      <w:r>
        <w:t xml:space="preserve">C) Is there any association between medication (Bronchodilators) and smoking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6"/>
        <w:gridCol w:w="1603"/>
        <w:gridCol w:w="1579"/>
        <w:gridCol w:w="3021"/>
        <w:gridCol w:w="1560"/>
        <w:gridCol w:w="1181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moking status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4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 and on goin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-squar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nchodilators (Yes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6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2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0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1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42"/>
    <w:bookmarkEnd w:id="43"/>
    <w:bookmarkEnd w:id="44"/>
    <w:bookmarkStart w:id="60" w:name="copd-patient-management-survey-n30"/>
    <w:p>
      <w:pPr>
        <w:pStyle w:val="Heading1"/>
      </w:pPr>
      <w:r>
        <w:t xml:space="preserve">COPD Patient Management Survey (n=30)</w:t>
      </w:r>
    </w:p>
    <w:bookmarkStart w:id="45" w:name="specialization"/>
    <w:p>
      <w:pPr>
        <w:pStyle w:val="Heading3"/>
      </w:pPr>
      <w:r>
        <w:t xml:space="preserve">Specialization</w:t>
      </w:r>
    </w:p>
    <w:p>
      <w:pPr>
        <w:pStyle w:val="FirstParagraph"/>
      </w:pPr>
      <w:r>
        <w:t xml:space="preserve">Specialization of physician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aliz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B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olog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Specia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Specia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practitio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C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olog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racic Surge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Practitio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P(US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ine specia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ary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45"/>
    <w:bookmarkStart w:id="46" w:name="Xb5a4c63ca82da5dc484a0c803c75528c3acb920"/>
    <w:p>
      <w:pPr>
        <w:pStyle w:val="Heading3"/>
      </w:pPr>
      <w:r>
        <w:t xml:space="preserve">The most common age group of COPD patient, Age group comes for recurrent treat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08"/>
        <w:gridCol w:w="130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most common age group of COPD patient you treat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7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7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3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ch age group comes for recurrent treatment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3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-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+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46"/>
    <w:bookmarkStart w:id="47" w:name="X6e2dc78adfe0f9c12b5a57b01be4f580e6e2cbf"/>
    <w:p>
      <w:pPr>
        <w:pStyle w:val="Heading3"/>
      </w:pPr>
      <w:r>
        <w:t xml:space="preserve">What are the most common symptoms presented by COPD patients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693"/>
        <w:gridCol w:w="977"/>
        <w:gridCol w:w="22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st common symptoms presented by COPD pati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ness of Br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cou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tightn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cess mucus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eez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7</w:t>
            </w:r>
          </w:p>
        </w:tc>
      </w:tr>
    </w:tbl>
    <w:bookmarkEnd w:id="47"/>
    <w:bookmarkStart w:id="48" w:name="X39f344610f166ae328f033d55285a6584c20bb8"/>
    <w:p>
      <w:pPr>
        <w:pStyle w:val="Heading3"/>
      </w:pPr>
      <w:r>
        <w:t xml:space="preserve">Write symptom if the previous answer is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388"/>
        <w:gridCol w:w="1070"/>
        <w:gridCol w:w="24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ptom if the previous answer is 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ig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iculty breat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hys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rtional dyspn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t respiratory infe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infec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thma exacerb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bronchit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nic mucus produ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iculty in mov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ent cou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ve cou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48"/>
    <w:bookmarkStart w:id="49" w:name="Xdcf43a7aaa132da071ea47b6f239542c5b9e053"/>
    <w:p>
      <w:pPr>
        <w:pStyle w:val="Heading3"/>
      </w:pPr>
      <w:r>
        <w:t xml:space="preserve">Which diagnostic tests do you commonly use for diagnosis and monitoring COPD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406"/>
        <w:gridCol w:w="761"/>
        <w:gridCol w:w="17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gnostic tests do you commonly use for diagnosis and monitoring COP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ome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monary function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ak airf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erial blood gas analy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dil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49"/>
    <w:bookmarkStart w:id="50" w:name="Xfe597ebb8b781e9305792a1c7eb6ea935d5269a"/>
    <w:p>
      <w:pPr>
        <w:pStyle w:val="Heading3"/>
      </w:pPr>
      <w:r>
        <w:t xml:space="preserve">write diagnostic test if the previous answer is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732"/>
        <w:gridCol w:w="965"/>
        <w:gridCol w:w="22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gnostic test if the previous answer is oth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X-r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 s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sco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ng volume measur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iodic lung function 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utum cul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oxygen leve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od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G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scop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 s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usion capacity tes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-resolution CT s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50"/>
    <w:bookmarkStart w:id="51" w:name="X7a6dd65fd64be9b37875c2bdfb58da8381ca427"/>
    <w:p>
      <w:pPr>
        <w:pStyle w:val="Heading3"/>
      </w:pPr>
      <w:r>
        <w:t xml:space="preserve">Which medication do you typically prescribe for COPD patients?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016"/>
        <w:gridCol w:w="880"/>
        <w:gridCol w:w="202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dication do you typically prescribe for COPD patients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 (out of 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ation inhalers (Bronchodilators+ steroid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odialato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haled corticosteroi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bio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sphodiesterase-4 inhibitors (PDE-4 inhibitor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hylxanth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cholinerg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coly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iratory Stimula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</w:tr>
    </w:tbl>
    <w:bookmarkEnd w:id="51"/>
    <w:bookmarkStart w:id="52" w:name="X883e19dcefac8bf868ee8f8785dd2d61a25b451"/>
    <w:p>
      <w:pPr>
        <w:pStyle w:val="Heading3"/>
      </w:pPr>
      <w:r>
        <w:t xml:space="preserve">If previous answer is other, Kindly specify-</w:t>
      </w:r>
    </w:p>
    <w:p>
      <w:pPr>
        <w:pStyle w:val="FirstParagraph"/>
      </w:pPr>
      <w:r>
        <w:t xml:space="preserve">Two answers-Long acting and Long-acting beta-agonists.</w:t>
      </w:r>
    </w:p>
    <w:bookmarkEnd w:id="52"/>
    <w:bookmarkStart w:id="53" w:name="Xc2aa81483a67065f456f41adc9851d002bddfd1"/>
    <w:p>
      <w:pPr>
        <w:pStyle w:val="Heading3"/>
      </w:pPr>
      <w:r>
        <w:t xml:space="preserve">What is the average cost of a month’s worth of COPD medication for a patient (estimate in local currency)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785"/>
        <w:gridCol w:w="1242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is the average cost of a month's worth of COPD medication for a patient (estimate in local currency)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12 thousand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000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0-5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00-20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0-6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7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5K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-4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0-45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Thous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0+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-10,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100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ut 5-6k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ound 1000-1200 t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ultation and treatment costs v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ultation fees vary; medication costs depend on pr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ends on treatment pl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r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es based on procedures and medication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53"/>
    <w:bookmarkStart w:id="54" w:name="Xe0f8c8c2b7196a033f2bd23b197caa1efa25a67"/>
    <w:p>
      <w:pPr>
        <w:pStyle w:val="Heading3"/>
      </w:pPr>
      <w:r>
        <w:t xml:space="preserve">Do you observe any differences in medication response between smokers and non-smokers? If yes please describe-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497"/>
        <w:gridCol w:w="130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observe any differences in medication response between smokers and non-smokers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97%)</w:t>
            </w:r>
          </w:p>
        </w:tc>
      </w:tr>
      <w:tr>
        <w:trPr>
          <w:trHeight w:val="60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 Yes, Please describe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ations works better in non-smokers and early recovery tha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smokers has early response after drug administra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 smokers response rapidly after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smokers improves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icant improvement in no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s has frequent sputum production than no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s response slowly and recurrence rate is 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s takes long time for recov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mptoms are prominent i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required less for non smok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%)</w:t>
            </w:r>
          </w:p>
        </w:tc>
      </w:tr>
      <w:tr>
        <w:trPr>
          <w:trHeight w:val="571" w:hRule="auto"/>
        </w:trPr>
        body1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54"/>
    <w:bookmarkStart w:id="55" w:name="X68fe66e3b4e4dae4b0f6cbb950dfc16f14098ac"/>
    <w:p>
      <w:pPr>
        <w:pStyle w:val="Heading3"/>
      </w:pPr>
      <w:r>
        <w:t xml:space="preserve">How often do you recommend follow up tests for COPD patient (e.g. spirometry)?+</w:t>
      </w:r>
    </w:p>
    <w:bookmarkEnd w:id="55"/>
    <w:bookmarkStart w:id="56" w:name="Xbedf39baa0a89fee8a9ea2f13a2d8e80131a72f"/>
    <w:p>
      <w:pPr>
        <w:pStyle w:val="Heading3"/>
      </w:pPr>
      <w:r>
        <w:t xml:space="preserve">How frequently do COPD patients require hospitalization due to exacerbations? +</w:t>
      </w:r>
    </w:p>
    <w:bookmarkEnd w:id="56"/>
    <w:bookmarkStart w:id="57" w:name="X6edd3288c6fe0753f1754542e01e6dec1e568fa"/>
    <w:p>
      <w:pPr>
        <w:pStyle w:val="Heading3"/>
      </w:pPr>
      <w:r>
        <w:t xml:space="preserve">What lifestyle changes do you most commonly recommend to COPD patients? +</w:t>
      </w:r>
    </w:p>
    <w:bookmarkEnd w:id="57"/>
    <w:bookmarkStart w:id="58" w:name="X2d2a997c2ca47bbc2cde7a1544ebad0c7e1c421"/>
    <w:p>
      <w:pPr>
        <w:pStyle w:val="Heading3"/>
      </w:pPr>
      <w:r>
        <w:t xml:space="preserve">Please specify if previous answer is</w:t>
      </w:r>
      <w:r>
        <w:t xml:space="preserve"> </w:t>
      </w:r>
      <w:r>
        <w:t xml:space="preserve">“</w:t>
      </w:r>
      <w:r>
        <w:t xml:space="preserve">Others</w:t>
      </w:r>
      <w:r>
        <w:t xml:space="preserve">”</w:t>
      </w:r>
      <w:r>
        <w:t xml:space="preserve"> </w:t>
      </w:r>
      <w:r>
        <w:t xml:space="preserve">+</w:t>
      </w:r>
    </w:p>
    <w:bookmarkEnd w:id="58"/>
    <w:bookmarkStart w:id="59" w:name="Xebb76ae7c851dc54bb4fe6b533df3a06cfcfe41"/>
    <w:p>
      <w:pPr>
        <w:pStyle w:val="Heading3"/>
      </w:pPr>
      <w:r>
        <w:t xml:space="preserve">Are there any new treatments or medication for COPD that you find promising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22"/>
        <w:gridCol w:w="130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often do you recommend follow up tests for COPD patient (e.g. spirometry)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nu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3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 needed depending on sympt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7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y 3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y 6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frequently do COPD patients require hospitalization due to exacerbation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uently (3+ times in a y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3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 (1-2 times a yea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0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r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7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t lifestyle changes do you most commonly recommend to COPD patients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 and Exerci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umonary rehabil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7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cess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7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ase specify if previous answer is "Others"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 allergen, monitor air qua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ance of pollut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ing allergens, lifestyle modifications, vaccin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 and regularity in med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, manage stress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ercise for l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ercise, avoid pollution, stay hyd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intain optimal body weight, avoid pollu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tional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 thera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lmonary rehabilit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ations (e.g., influenza, pneumococc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 there any new treatments or medication for COPD that you find promising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pha 1 antitrypsin replacement therap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ra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logics for severe asth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-based support grou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al bronchodilator inhal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lementation of remote pulmonary rehabilitation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haled combination therapies (ICS+LAB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haled corticosteroid and long acting beta agoin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/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ygen inha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38 MAPK inhibi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education progr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 education progr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lemedicine consult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</w:tr>
      <w:tr>
        <w:trPr>
          <w:trHeight w:val="571" w:hRule="auto"/>
        </w:trPr>
        body4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Level screening for COPD and COPD Patient Management Survey</dc:title>
  <dc:creator/>
  <cp:keywords/>
  <dcterms:created xsi:type="dcterms:W3CDTF">2025-03-11T20:36:41Z</dcterms:created>
  <dcterms:modified xsi:type="dcterms:W3CDTF">2025-03-11T20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